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olomon</w:t>
      </w:r>
      <w:r>
        <w:t xml:space="preserve"> </w:t>
      </w:r>
      <w:r>
        <w:t xml:space="preserve">Islands</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Solomon Islands received a score of 48.2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Solomon Islands received a score of 5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olomon Islands received a score of</w:t>
      </w:r>
      <w:r>
        <w:t xml:space="preserve"> </w:t>
      </w:r>
      <w:r>
        <w:rPr>
          <w:bCs/>
          <w:b/>
        </w:rPr>
        <w:t xml:space="preserve">59.3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Solomon Islands received a score of 65.8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Solomon Islands received a score of 15.9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Solomon Islands received a score of 5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Solomon Islands received a score of 0.5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Solomon Islands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Solomon Islands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Solomon Islands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Solomon Islands received a score of 0.6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Solomon Islands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Solomon Islands received a score of 0.7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Solomon Islands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Solomon Islands received a score of 0.2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Solomon Islands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Solomon Islands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Solomon Islands received a score of 0.5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Solomon%20Islands%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Solomon%20Islands%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Solomon%20Islands%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Solomon%20Islands%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Solomon%20Islands%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Solomon%20Islands%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Solomon%20Islands%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Solomon%20Islands%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Solomon%20Islands%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Solomon%20Islands%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Solomon%20Islands%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Solomon%20Islands%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Solomon%20Islands%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Solomon%20Islands%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Solomon%20Islands%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Solomon%20Islands%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Solomon%20Islands%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lomon Islands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2009,2019</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12, 2013</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lomon Islands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2:07:59Z</dcterms:created>
  <dcterms:modified xsi:type="dcterms:W3CDTF">2024-03-19T22:0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Solomon Islands Country Report</vt:lpwstr>
  </property>
</Properties>
</file>